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370F" w:rsidRDefault="003C3EAC" w:rsidP="008232EC">
      <w:pPr>
        <w:jc w:val="center"/>
        <w:rPr>
          <w:lang w:val="en-IN"/>
        </w:rPr>
      </w:pPr>
      <w:r>
        <w:rPr>
          <w:lang w:val="en-IN"/>
        </w:rPr>
        <w:t>ROUG</w:t>
      </w:r>
      <w:r w:rsidR="008232EC">
        <w:rPr>
          <w:lang w:val="en-IN"/>
        </w:rPr>
        <w:t>E Scores</w:t>
      </w:r>
    </w:p>
    <w:p w:rsidR="008232EC" w:rsidRPr="008232EC" w:rsidRDefault="008232EC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Steve Jobs:</w:t>
      </w: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ab/>
      </w:r>
      <w:r w:rsidRPr="008232EC"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[{'rouge-1': {'f': 0.3695111808511932, 'p': 0.2516930022573363, 'r': 0.6947040498442367}, 'rouge-2': {'f': 0.16431534879633622, 'p': 0.11186440677966102, 'r': 0.309375}, 'rouge-l': {'f': 0.3445945904027233, 'p': 0.2457831325301205, 'r': 0.576271186440678}}]</w:t>
      </w:r>
    </w:p>
    <w:p w:rsidR="008232EC" w:rsidRPr="00841EDE" w:rsidRDefault="00841EDE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Before I die I want to:</w:t>
      </w: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ab/>
        <w:t>[{'rouge-1': {'f': 0.2669683225756025, 'p': 0.1671388101983003, 'r': 0.6629213483146067}, 'rouge-2': {'f': 0.09545454225454557, 'p': 0.05965909090909091, 'r': 0.23863636363636365}, 'rouge-l': {'f': 0.2362204690479881, 'p': 0.1507537688442211, 'r': 0.5454545454545454}}]</w:t>
      </w:r>
    </w:p>
    <w:p w:rsidR="00841EDE" w:rsidRPr="0090615E" w:rsidRDefault="0090615E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3 things I learned when the plane crashed :[{'rouge-1': {'f': 0.34722221803337194, 'p': 0.24752475247524752, 'r': 0.5813953488372093}, 'rouge-2': {'f': 0.1860465074466199, 'p': 0.13245033112582782, 'r': 0.3125}, 'rouge-l': {'f': 0.35294117192501084, 'p': 0.2711864406779661, 'r': 0.5052631578947369}}]</w:t>
      </w:r>
    </w:p>
    <w:p w:rsidR="0090615E" w:rsidRPr="001E05F8" w:rsidRDefault="001E05F8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 xml:space="preserve">How to speak so people want to listen: </w:t>
      </w: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[{'rouge-1': {'f': 0.45196210629475886, 'p': 0.35913978494623655, 'r': 0.6094890510948905}, 'rouge-2': {'f': 0.2333785570725871, 'p': 0.1853448275862069, 'r': 0.315018315018315}, 'rouge-l': {'f': 0.4085510640971334, 'p': 0.33858267716535434, 'r': 0.5149700598802395}}]</w:t>
      </w:r>
    </w:p>
    <w:p w:rsidR="001E05F8" w:rsidRPr="001E05F8" w:rsidRDefault="001E05F8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How to start a movement: [{'rouge-1': {'f': 0.41423947827148866, 'p': 0.2831858407079646, 'r': 0.7710843373493976}, 'rouge-2': {'f': 0.3387622110685525, 'p': 0.2311111111111111, 'r': 0.6341463414634146}, 'rouge-l': {'f': 0.5435897390790271, 'p': 0.4140625, 'r': 0.7910447761194029}}]</w:t>
      </w:r>
    </w:p>
    <w:p w:rsidR="001E05F8" w:rsidRPr="001A10A6" w:rsidRDefault="001A10A6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How to succeed? Get enough sleep: [{'rouge-1': {'f': 0.5219941301935829, 'p': 0.419811320754717, 'r': 0.689922480620155}, 'rouge-2': {'f': 0.37168141122893117, 'p': 0.2985781990521327, 'r': 0.4921875}, 'rouge-l': {'f': 0.5135135086924764, 'p': 0.4318181818181818, 'r': 0.6333333333333333}}]</w:t>
      </w:r>
    </w:p>
    <w:p w:rsidR="001A10A6" w:rsidRPr="00E80E38" w:rsidRDefault="00E80E38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Success is a continuous journey: [{'rouge-1': {'f': 0.5265822740824868, 'p': 0.39097744360902253, 'r': 0.8062015503875969}, 'rouge-2': {'f': 0.36132315082389665, 'p': 0.2679245283018868, 'r': 0.5546875}, 'rouge-l': {'f': 0.546184734362349, 'p': 0.425, 'r': 0.7640449438202247}}]</w:t>
      </w:r>
    </w:p>
    <w:p w:rsidR="00E80E38" w:rsidRPr="00AE6D69" w:rsidRDefault="00AE6D69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Weird or just Different: [{'rouge-1': {'f': 0.3833333296969137, 'p': 0.2518248175182482, 'r': 0.8023255813953488}, 'rouge-2': {'f': 0.3128491583900315, 'p': 0.20512820512820512, 'r': 0.6588235294117647}, 'rouge-l': {'f': 0.4608294889286246, 'p': 0.32679738562091504, 'r': 0.78125}}]</w:t>
      </w:r>
    </w:p>
    <w:p w:rsidR="00AE6D69" w:rsidRPr="00AE6D69" w:rsidRDefault="00AE6D69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Why do we dream: [{'rouge-1': {'f': 0.4482109185766826, 'p': 0.32075471698113206, 'r': 0.74375}, 'rouge-2': {'f': 0.32514177273308775, 'p': 0.23243243243243245, 'r': 0.5408805031446541}, 'rouge-l': {'f': 0.4955752166827647, 'p': 0.38181818181818183, 'r': 0.7058823529411765}}]</w:t>
      </w:r>
    </w:p>
    <w:p w:rsidR="00AE6D69" w:rsidRPr="007469E6" w:rsidRDefault="00AE6D69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I have a dream:</w:t>
      </w: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ab/>
        <w:t>[{'rouge-1': {'f': 0.4965786854883908, 'p': 0.3913713405238829, 'r': 0.679144385026738}, 'rouge-2': {'f': 0.3016650296428479, 'p': 0.23765432098765432, 'r': 0.4128686327077748}, 'rouge-l': {'f': 0.39207920319843154, 'p': 0.3173076923076923, 'r': 0.5129533678756477}}]</w:t>
      </w:r>
    </w:p>
    <w:p w:rsidR="007469E6" w:rsidRPr="007469E6" w:rsidRDefault="007469E6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 xml:space="preserve">5 ways to kill your dream: </w:t>
      </w: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[{'rouge-1': {'f': 0.43049326946279953, 'p': 0.301255230125523, 'r': 0.7539267015706806}, 'rouge-2': {'f': 0.29085456863936854, 'p': 0.20335429769392033, 'r': 0.5105263157894737}, 'rouge-l': {'f': 0.5068119844646557, 'p': 0.39914163090128757, 'r': 0.6940298507462687}}]</w:t>
      </w:r>
    </w:p>
    <w:p w:rsidR="007469E6" w:rsidRPr="008D33E8" w:rsidRDefault="008D33E8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8 secrets of success: [{'rouge-1': {'f': 0.2763157862789512, 'p': 0.1726027397260274, 'r': 0.6923076923076923}, 'rouge-2': {'f': 0.17180616422208858, 'p': 0.10714285714285714, 'r': 0.43333333333333335}, 'rouge-l': {'f': 0.30449826637181066, 'p': 0.19730941704035873, 'r': 0.6666666666666666}}]</w:t>
      </w:r>
    </w:p>
    <w:p w:rsidR="008D33E8" w:rsidRPr="008D33E8" w:rsidRDefault="008D33E8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lastRenderedPageBreak/>
        <w:t>Al gore concession speech: [{'rouge-1': {'f': 0.42216980764251066, 'p': 0.278816199376947, 'r': 0.8689320388349514}, 'rouge-2': {'f': 0.3569739915998804, 'p': 0.23556942277691106, 'r': 0.7365853658536585}, 'rouge-l': {'f': 0.4978723362086012, 'p': 0.3567073170731707, 'r': 0.823943661971831}}]</w:t>
      </w:r>
    </w:p>
    <w:p w:rsidR="008D33E8" w:rsidRPr="008D33E8" w:rsidRDefault="008D33E8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Grit: [{'rouge-1': {'f': 0.4186666628967467, 'p': 0.2798573975044563, 'r': 0.8306878306878307}, 'rouge-2': {'f': 0.31016042404415345, 'p': 0.20714285714285716, 'r': 0.6170212765957447}, 'rouge-l': {'f': 0.4636363593652893, 'p': 0.3355263157894737, 'r': 0.75}}]</w:t>
      </w:r>
    </w:p>
    <w:p w:rsidR="008D33E8" w:rsidRPr="00EC738F" w:rsidRDefault="00EC738F" w:rsidP="008232EC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How books can open your mind: [{'rouge-1': {'f': 0.35555555224615915, 'p': 0.22482435597189696, 'r': 0.8495575221238938}, 'rouge-2': {'f': 0.28252787774408866, 'p': 0.1784037558685446, 'r': 0.6785714285714286}, 'rouge-l': {'f': 0.4097859289038522, 'p': 0.2757201646090535, 'r': 0.7976190476190477}}]</w:t>
      </w:r>
    </w:p>
    <w:p w:rsidR="00EC738F" w:rsidRPr="00EC738F" w:rsidRDefault="00EC738F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 xml:space="preserve">Keep your goals to yourself: </w:t>
      </w:r>
      <w:r w:rsidRPr="00EC738F"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[{'rouge-1': {'f': 0.4159131972844488, 'p': 0.2668213457076566, 'r': 0.9426229508196722}, 'rouge-2': {'f': 0.3738656953020577, 'p': 0.23953488372093024, 'r': 0.8512396694214877}, 'rouge-l': {'f': 0.49848023918662987, 'p': 0.34309623430962344, 'r': 0.9111111111111111}}]</w:t>
      </w:r>
    </w:p>
    <w:p w:rsidR="00EC738F" w:rsidRPr="003C3EAC" w:rsidRDefault="003C3EAC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Less Stuff More Happiness: [{'rouge-1': {'f': 0.38529411419208487, 'p': 0.24763705103969755, 'r': 0.8675496688741722}, 'rouge-2': {'f': 0.3038348048137416, 'p': 0.19507575757575757, 'r': 0.6866666666666666}, 'rouge-l': {'f': 0.4663212395393166, 'p': 0.32142857142857145, 'r': 0.8490566037735849}}]</w:t>
      </w:r>
    </w:p>
    <w:p w:rsidR="003C3EAC" w:rsidRPr="003C3EAC" w:rsidRDefault="003C3EAC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Mike Bloomberg: Religious Tolerance: [{'rouge-1': {'f': 0.376663251316618, 'p': 0.24468085106382978, 'r': 0.8177777777777778}, 'rouge-2': {'f': 0.30769230415307824, 'p': 0.19973368841544606, 'r': 0.6696428571428571}, 'rouge-l': {'f': 0.43253967844112184, 'p': 0.30362116991643456, 'r': 0.7517241379310344}}]</w:t>
      </w:r>
    </w:p>
    <w:p w:rsidR="003C3EAC" w:rsidRPr="00541AF0" w:rsidRDefault="00541AF0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Try Something New for 30 days: [{'rouge-1': {'f': 0.45528454932910306, 'p': 0.29473684210526313, 'r': 1.0}, 'rouge-2': {'f': 0.44371940921757785, 'p': 0.2869198312236287, 'r': 0.9784172661870504}, 'rouge-l': {'f': 0.5616045804881733, 'p': 0.3904382470119522, 'r': 1.0}}]</w:t>
      </w:r>
    </w:p>
    <w:p w:rsidR="00541AF0" w:rsidRPr="00196494" w:rsidRDefault="00541AF0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The Danger of Silence: [{'rouge-1': {'f': 0.33518312706562325, 'p': 0.20133333333333334, 'r': 1.0}, 'rouge-2': {'f': 0.32480533648560206, 'p': 0.19492656875834447, 'r': 0.9733333333333334}, 'rouge-l': {'f': 0.4549180292724571, 'p': 0.29442970822281167, 'r': 1.0}}]</w:t>
      </w:r>
    </w:p>
    <w:p w:rsidR="00196494" w:rsidRPr="00196494" w:rsidRDefault="00196494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How does Stock Market Work: [{'rouge-1': {'f': 0.45628997437418456, 'p': 0.33229813664596275, 'r': 0.7278911564625851}, 'rouge-2': {'f': 0.30835117343231433, 'p': 0.22429906542056074, 'r': 0.4931506849315068}, 'rouge-l': {'f': 0.463492058966188, 'p': 0.35436893203883496, 'r': 0.6697247706422018}}]</w:t>
      </w:r>
    </w:p>
    <w:p w:rsidR="00196494" w:rsidRPr="00196494" w:rsidRDefault="00196494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How to change someone’s mind: [{'rouge-1': {'f': 0.34654918949916014, 'p': 0.20959147424511546, 'r': 1.0}, 'rouge-2': {'f': 0.3298969043640805, 'p': 0.199288256227758, 'r': 0.9572649572649573}, 'rouge-l': {'f': 0.4482758585909632, 'p': 0.28888888888888886, 'r': 1.0}}]</w:t>
      </w:r>
    </w:p>
    <w:p w:rsidR="00196494" w:rsidRPr="00196494" w:rsidRDefault="00196494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The power of the placebo effect: [{'rouge-1': {'f': 0.4311377202326684, 'p': 0.31486880466472306, 'r': 0.6835443037974683}, 'rouge-2': {'f': 0.272545085867607, 'p': 0.19883040935672514, 'r': 0.43312101910828027}, 'rouge-l': {'f': 0.42642642188639096, 'p': 0.3271889400921659, 'r': 0.6120689655172413}}]</w:t>
      </w:r>
    </w:p>
    <w:p w:rsidR="00196494" w:rsidRPr="00346FC6" w:rsidRDefault="00346FC6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How to stay calm under pressure: [{'rouge-1': {'f': 0.39679358337966514, 'p': 0.2661290322580645, 'r': 0.7795275590551181}, 'rouge-2': {'f': 0.31388329601382947, 'p': 0.21024258760107817, 'r': 0.6190476190476191}, 'rouge-l': {'f': 0.43227665288607997, 'p': 0.3073770491803279, 'r': 0.7281553398058253}}]</w:t>
      </w:r>
    </w:p>
    <w:p w:rsidR="00346FC6" w:rsidRPr="00494BA9" w:rsidRDefault="00346FC6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 xml:space="preserve">Should you trust unanimous decisions: [{'rouge-1': {'f': 0.35294117240099965, 'p': 0.2465753424657534, 'r': 0.6206896551724138}, 'rouge-2': {'f': 0.2266009811612755, </w:t>
      </w: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lastRenderedPageBreak/>
        <w:t>'p': 0.15807560137457044, 'r': 0.4}, 'rouge-l': {'f': 0.34875444409670603, 'p': 0.2538860103626943, 'r': 0.5568181818181818}}]</w:t>
      </w:r>
    </w:p>
    <w:p w:rsidR="00494BA9" w:rsidRPr="00494BA9" w:rsidRDefault="00494BA9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The philosophy of cynicism: [{'rouge-1': {'f': 0.3119658081112573, 'p': 0.21098265895953758, 'r': 0.5983606557377049}, 'rouge-2': {'f': 0.1974248888591612, 'p': 0.13333333333333333, 'r': 0.38016528925619836}, 'rouge-l': {'f': 0.31192660125877925, 'p': 0.22466960352422907, 'r': 0.51}}]</w:t>
      </w:r>
    </w:p>
    <w:p w:rsidR="00494BA9" w:rsidRPr="00494BA9" w:rsidRDefault="00494BA9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Should you trust your first impressions: [{'rouge-1': {'f': 0.2586206851917361, 'p': 0.19480519480519481, 'r': 0.38461538461538464}, 'rouge-2': {'f': 0.09248554467573278, 'p': 0.06956521739130435, 'r': 0.13793103448275862}, 'rouge-l': {'f': 0.2583333286458334, 'p': 0.20666666666666667, 'r': 0.34444444444444444}}]</w:t>
      </w:r>
    </w:p>
    <w:p w:rsidR="00494BA9" w:rsidRPr="0080534E" w:rsidRDefault="00494BA9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The Psychology behind irrational decision: [{'rouge-1': {'f': 0.31627906668080047, 'p': 0.19540229885057472, 'r': 0.8292682926829268}, 'rouge-2': {'f': 0.2757009315107215, 'p': 0.17002881844380405, 'r': 0.7283950617283951}, 'rouge-l': {'f': 0.39721253983027605, 'p': 0.2638888888888889, 'r': 0.8028169014084507}}]</w:t>
      </w:r>
    </w:p>
    <w:p w:rsidR="0080534E" w:rsidRPr="0080534E" w:rsidRDefault="0080534E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What happens when you cut all trees in a city: [{'rouge-1': {'f': 0.4654088013939322, 'p': 0.9736842105263158, 'r': 0.30578512396694213}, 'rouge-2': {'f': 0.4458598690088848, 'p': 0.9459459459459459, 'r': 0.2916666666666667}, 'rouge-l': {'f': 0.5384615344568048, 'p': 0.9722222222222222, 'r': 0.3723404255319149}}]</w:t>
      </w:r>
    </w:p>
    <w:p w:rsidR="0080534E" w:rsidRPr="00F37B4E" w:rsidRDefault="0080534E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The Paradox of value: [{'rouge-1': {'f': 0.5333333293351474, 'p': 0.9655172413793104, 'r': 0.3684210526315789}, 'rouge-2': {'f': 0.5288461498673263, 'p': 0.9649122807017544, 'r': 0.36423841059602646}, 'rouge-l': {'f': 0.5732484034484159, 'p': 0.9574468085106383, 'r': 0.4090909090909091}}]</w:t>
      </w:r>
    </w:p>
    <w:p w:rsidR="00F37B4E" w:rsidRPr="00F37B4E" w:rsidRDefault="00F37B4E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The dark history of IQ tests: [{'rouge-1': {'f': 0.3961965098134675, 'p': 0.2609603340292276, 'r': 0.8223684210526315}, 'rouge-2': {'f': 0.31796502019871553, 'p': 0.20920502092050208, 'r': 0.6622516556291391}, 'rouge-l': {'f': 0.4405940553122244, 'p': 0.3090277777777778, 'r': 0.7672413793103449}}]</w:t>
      </w:r>
    </w:p>
    <w:p w:rsidR="00F37B4E" w:rsidRPr="00F37B4E" w:rsidRDefault="00F37B4E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The meaning of life: [{'rouge-1': {'f': 0.4582346826060446, 'p': 0.728136142857143, 'r': 0.5046728971962616}, 'rouge-2': {'f': 0.428398681725242, 'p': 0.785127272727272, 'r': 0.682190754716981}, 'rouge-l': {'f': 0.5218341658313805, 'p': 0.67831836734693877, 'r': 0.7475}}]</w:t>
      </w:r>
    </w:p>
    <w:p w:rsidR="00F37B4E" w:rsidRPr="001B2CE4" w:rsidRDefault="00F37B4E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Can you predict human behavior?: [{'rouge-1': {'f': 0.3734939727423752, 'p': 0.2325, 'r': 0.9489795918367347}, 'rouge-2': {'f': 0.3185483839503935, 'p': 0.19799498746867167, 'r': 0.8144329896907216}, 'rouge-l': {'f': 0.4873417683394088, 'p': 0.3276595744680851, 'r': 0.9506172839506173}}]</w:t>
      </w:r>
    </w:p>
    <w:p w:rsidR="001B2CE4" w:rsidRPr="001B2CE4" w:rsidRDefault="001B2CE4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Why do we hiccup?: [{'rouge-1': {'f': 0.3917050649654909, 'p': 0.2777777777777778, 'r': 0.6640625}, 'rouge-2': {'f': 0.2546296254785023, 'p': 0.18032786885245902, 'r': 0.4330708661417323}, 'rouge-l': {'f': 0.39721253905668397, 'p': 0.30158730158730157, 'r': 0.5816326530612245}}]</w:t>
      </w:r>
    </w:p>
    <w:p w:rsidR="001B2CE4" w:rsidRPr="001B2CE4" w:rsidRDefault="001B2CE4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What makes your voice change as you grow older: [{'rouge-1': {'f': 0.30870278806603735, 'p': 0.1970649895178197, 'r': 0.7121212121212122}, 'rouge-2': {'f': 0.23393739364981317, 'p': 0.14915966386554622, 'r': 0.5419847328244275}, 'rouge-l': {'f': 0.369999995968, 'p': 0.2569444444444444, 'r': 0.6607142857142857}}]</w:t>
      </w:r>
    </w:p>
    <w:p w:rsidR="001B2CE4" w:rsidRPr="001B2CE4" w:rsidRDefault="001B2CE4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7"/>
          <w:szCs w:val="17"/>
          <w:shd w:val="clear" w:color="auto" w:fill="FFFFFF"/>
        </w:rPr>
        <w:t>Why are most people left-handed: [{'rouge-1': {'f': 0.43316412505232177, 'p': 0.2813186813186813, 'r': 0.9411764705882353}, 'rouge-2': {'f': 0.37351442770601956, 'p': 0.2422907488986784, 'r': 0.8148148148148148}, 'rouge-l': {'f': 0.5351351310468956, 'p': 0.375, 'r': 0.9339622641509434}}]</w:t>
      </w:r>
    </w:p>
    <w:p w:rsidR="001B2CE4" w:rsidRPr="00EC738F" w:rsidRDefault="001B2CE4" w:rsidP="00EC738F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rFonts w:ascii="Courier New" w:hAnsi="Courier New" w:cs="Courier New"/>
          <w:color w:val="212121"/>
          <w:sz w:val="19"/>
          <w:szCs w:val="19"/>
          <w:shd w:val="clear" w:color="auto" w:fill="FFFFFF"/>
        </w:rPr>
        <w:t>What makes tattoos permanent: [{'rouge-1': {'f': 0.32360742432533124, 'p': 0.19334389857369255, 'r': 0.991869918699187}, 'rouge-2': {'f': 0.30851063557958924, 'p': 0.18412698412698414, 'r': 0.9508196721311475}, 'rouge-l': {'f': 0.412147502125437, 'p': 0.2602739726027397, 'r': 0.9895833333333334}}]</w:t>
      </w:r>
    </w:p>
    <w:sectPr w:rsidR="001B2CE4" w:rsidRPr="00EC738F" w:rsidSect="005C370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5582954"/>
    <w:multiLevelType w:val="hybridMultilevel"/>
    <w:tmpl w:val="BAA62AA6"/>
    <w:lvl w:ilvl="0" w:tplc="6C6CC748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color w:val="212121"/>
        <w:sz w:val="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CQXMLS0MDEyMDU3MTJR2l4NTi4sz8PJACk1oAxpwu4CwAAAA="/>
  </w:docVars>
  <w:rsids>
    <w:rsidRoot w:val="008232EC"/>
    <w:rsid w:val="00196494"/>
    <w:rsid w:val="001A10A6"/>
    <w:rsid w:val="001B2CE4"/>
    <w:rsid w:val="001E05F8"/>
    <w:rsid w:val="00346FC6"/>
    <w:rsid w:val="003C3EAC"/>
    <w:rsid w:val="00494BA9"/>
    <w:rsid w:val="00541AF0"/>
    <w:rsid w:val="005C370F"/>
    <w:rsid w:val="007469E6"/>
    <w:rsid w:val="0080534E"/>
    <w:rsid w:val="008232EC"/>
    <w:rsid w:val="00841EDE"/>
    <w:rsid w:val="008D33E8"/>
    <w:rsid w:val="0090615E"/>
    <w:rsid w:val="00AE6D69"/>
    <w:rsid w:val="00E80E38"/>
    <w:rsid w:val="00EC738F"/>
    <w:rsid w:val="00F37B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37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2E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3</Pages>
  <Words>1612</Words>
  <Characters>919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EN</dc:creator>
  <cp:keywords/>
  <dc:description/>
  <cp:lastModifiedBy>OMEN</cp:lastModifiedBy>
  <cp:revision>8</cp:revision>
  <dcterms:created xsi:type="dcterms:W3CDTF">2020-04-25T22:38:00Z</dcterms:created>
  <dcterms:modified xsi:type="dcterms:W3CDTF">2020-04-28T19:27:00Z</dcterms:modified>
</cp:coreProperties>
</file>